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226"/>
        <w:gridCol w:w="2039"/>
        <w:gridCol w:w="5338"/>
      </w:tblGrid>
      <w:tr w:rsidR="00A24D9A" w:rsidRPr="00FF454C" w14:paraId="3C844329" w14:textId="77777777" w:rsidTr="000E27F0">
        <w:trPr>
          <w:trHeight w:val="343"/>
        </w:trPr>
        <w:tc>
          <w:tcPr>
            <w:tcW w:w="14035" w:type="dxa"/>
            <w:gridSpan w:val="4"/>
          </w:tcPr>
          <w:p w14:paraId="31BD0C0E" w14:textId="77777777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5F7740">
              <w:rPr>
                <w:b/>
                <w:bCs/>
                <w:sz w:val="32"/>
                <w:szCs w:val="32"/>
                <w:lang w:val="ru-RU"/>
              </w:rPr>
              <w:t>5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6A9F8D1F" w14:textId="77777777" w:rsidTr="002C6A54">
        <w:trPr>
          <w:trHeight w:val="438"/>
        </w:trPr>
        <w:tc>
          <w:tcPr>
            <w:tcW w:w="14035" w:type="dxa"/>
            <w:gridSpan w:val="4"/>
          </w:tcPr>
          <w:p w14:paraId="39116013" w14:textId="77777777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53253C" w14:paraId="0808BCEC" w14:textId="77777777" w:rsidTr="00146E76">
        <w:trPr>
          <w:trHeight w:val="668"/>
        </w:trPr>
        <w:tc>
          <w:tcPr>
            <w:tcW w:w="6658" w:type="dxa"/>
            <w:gridSpan w:val="2"/>
          </w:tcPr>
          <w:p w14:paraId="05F5BE66" w14:textId="77777777" w:rsidR="00D27D65" w:rsidRPr="00146E76" w:rsidRDefault="00D27D65" w:rsidP="00BC4E4D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146E76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5F7740" w:rsidRPr="00146E76">
              <w:rPr>
                <w:rFonts w:cstheme="minorHAnsi"/>
                <w:b/>
                <w:bCs/>
                <w:sz w:val="24"/>
                <w:szCs w:val="24"/>
                <w:lang w:val="mk-MK"/>
              </w:rPr>
              <w:t>Наташа Ставрева</w:t>
            </w:r>
          </w:p>
          <w:p w14:paraId="6B730097" w14:textId="472C2180" w:rsidR="00D27D65" w:rsidRDefault="00726B9B" w:rsidP="00BC4E4D">
            <w:pPr>
              <w:jc w:val="center"/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</w:pPr>
            <w:hyperlink r:id="rId4" w:history="1"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nstavreva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stomfak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ukim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edu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mk</w:t>
              </w:r>
            </w:hyperlink>
          </w:p>
          <w:p w14:paraId="3F960441" w14:textId="26A6E384" w:rsidR="00146E76" w:rsidRPr="00146E76" w:rsidRDefault="00146E76" w:rsidP="00BC4E4D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377" w:type="dxa"/>
            <w:gridSpan w:val="2"/>
          </w:tcPr>
          <w:p w14:paraId="2D0E573B" w14:textId="22D8F391" w:rsidR="00146E76" w:rsidRPr="00146E76" w:rsidRDefault="005F7740" w:rsidP="00146E76">
            <w:pPr>
              <w:jc w:val="center"/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</w:pPr>
            <w:r w:rsidRPr="00146E76">
              <w:rPr>
                <w:rFonts w:cstheme="minorHAnsi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  <w:t xml:space="preserve">Ана Стојанова  </w:t>
            </w:r>
            <w:r w:rsidRPr="00146E76"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  <w:t xml:space="preserve"> </w:t>
            </w:r>
            <w:hyperlink r:id="rId5" w:history="1">
              <w:r w:rsidR="00146E76" w:rsidRPr="00630F6B">
                <w:rPr>
                  <w:rStyle w:val="Hyperlink"/>
                  <w:rFonts w:cstheme="minorHAnsi"/>
                  <w:sz w:val="24"/>
                  <w:szCs w:val="24"/>
                  <w:shd w:val="clear" w:color="auto" w:fill="FFFFFF"/>
                  <w:lang w:val="mk-MK"/>
                </w:rPr>
                <w:t>anastojanova000@gmail.com</w:t>
              </w:r>
            </w:hyperlink>
          </w:p>
          <w:p w14:paraId="30C890AE" w14:textId="620632D5" w:rsidR="00D27D65" w:rsidRPr="00052454" w:rsidRDefault="005F7740" w:rsidP="00BC4E4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46E76">
              <w:rPr>
                <w:rFonts w:cstheme="minorHAnsi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  <w:t>Сара Димовска</w:t>
            </w:r>
            <w:r w:rsidRPr="00146E76"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  <w:t xml:space="preserve"> </w:t>
            </w:r>
            <w:r w:rsidR="00146E76" w:rsidRPr="00052454"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  <w:t xml:space="preserve"> </w:t>
            </w:r>
            <w:r w:rsidR="00146E76" w:rsidRPr="0005245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6" w:history="1">
              <w:r w:rsidR="00146E76" w:rsidRPr="00052454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aradimovska11@gmail.com</w:t>
              </w:r>
            </w:hyperlink>
          </w:p>
          <w:p w14:paraId="76467523" w14:textId="6314D1FC" w:rsidR="00146E76" w:rsidRPr="00146E76" w:rsidRDefault="00146E76" w:rsidP="00BC4E4D">
            <w:pPr>
              <w:jc w:val="center"/>
              <w:rPr>
                <w:rFonts w:cstheme="minorHAnsi"/>
                <w:color w:val="333333"/>
                <w:sz w:val="24"/>
                <w:szCs w:val="24"/>
                <w:shd w:val="clear" w:color="auto" w:fill="FFFFFF"/>
                <w:lang w:val="mk-MK"/>
              </w:rPr>
            </w:pPr>
          </w:p>
        </w:tc>
      </w:tr>
      <w:tr w:rsidR="00A24D9A" w:rsidRPr="00105326" w14:paraId="16DBF2ED" w14:textId="77777777" w:rsidTr="000E27F0">
        <w:trPr>
          <w:trHeight w:val="312"/>
        </w:trPr>
        <w:tc>
          <w:tcPr>
            <w:tcW w:w="3432" w:type="dxa"/>
          </w:tcPr>
          <w:p w14:paraId="715374F8" w14:textId="77777777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29BB33FF" w14:textId="77777777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0DC698AE" w14:textId="77777777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53253C" w14:paraId="2DF9BC62" w14:textId="77777777" w:rsidTr="00146E76">
        <w:trPr>
          <w:trHeight w:val="1127"/>
        </w:trPr>
        <w:tc>
          <w:tcPr>
            <w:tcW w:w="3432" w:type="dxa"/>
          </w:tcPr>
          <w:p w14:paraId="4CB58534" w14:textId="77777777" w:rsidR="00A24D9A" w:rsidRPr="005F7740" w:rsidRDefault="00BC4E4D" w:rsidP="00A24D9A">
            <w:pPr>
              <w:rPr>
                <w:rFonts w:cstheme="minorHAnsi"/>
                <w:b/>
                <w:bCs/>
                <w:lang w:val="mk-MK"/>
              </w:rPr>
            </w:pPr>
            <w:r w:rsidRPr="005F7740">
              <w:rPr>
                <w:rFonts w:cstheme="minorHAnsi"/>
                <w:b/>
                <w:bCs/>
                <w:lang w:val="mk-MK"/>
              </w:rPr>
              <w:t xml:space="preserve"> </w:t>
            </w:r>
            <w:r w:rsidR="005F7740" w:rsidRPr="005F7740">
              <w:rPr>
                <w:rFonts w:cstheme="minorHAnsi"/>
                <w:b/>
                <w:bCs/>
                <w:lang w:val="mk-MK"/>
              </w:rPr>
              <w:t>Клиничка фиксна протетика</w:t>
            </w:r>
            <w:r w:rsidRPr="005F7740">
              <w:rPr>
                <w:rFonts w:cstheme="minorHAnsi"/>
                <w:b/>
                <w:bCs/>
                <w:lang w:val="mk-MK"/>
              </w:rPr>
              <w:t xml:space="preserve"> </w:t>
            </w:r>
          </w:p>
        </w:tc>
        <w:tc>
          <w:tcPr>
            <w:tcW w:w="5265" w:type="dxa"/>
            <w:gridSpan w:val="2"/>
          </w:tcPr>
          <w:p w14:paraId="6AC3F773" w14:textId="77777777" w:rsidR="00A24D9A" w:rsidRDefault="005F7740" w:rsidP="00A24D9A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В. Коруноска</w:t>
            </w:r>
          </w:p>
          <w:p w14:paraId="3BF40F2F" w14:textId="0579BB55" w:rsidR="002D6773" w:rsidRDefault="00726B9B" w:rsidP="00A24D9A">
            <w:pPr>
              <w:rPr>
                <w:rFonts w:cstheme="minorHAnsi"/>
                <w:lang w:val="mk-MK"/>
              </w:rPr>
            </w:pPr>
            <w:hyperlink r:id="rId7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vkorunovska@stomfak.ukim.edu.mk</w:t>
              </w:r>
            </w:hyperlink>
          </w:p>
          <w:p w14:paraId="1CF754EB" w14:textId="77777777" w:rsidR="005F7740" w:rsidRDefault="005F7740" w:rsidP="00A24D9A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Г. Ковачевска</w:t>
            </w:r>
          </w:p>
          <w:p w14:paraId="3F9985E3" w14:textId="6646BE68" w:rsidR="00115DE5" w:rsidRDefault="00726B9B" w:rsidP="00A24D9A">
            <w:pPr>
              <w:rPr>
                <w:rFonts w:cstheme="minorHAnsi"/>
                <w:lang w:val="mk-MK"/>
              </w:rPr>
            </w:pPr>
            <w:hyperlink r:id="rId8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gkovacevska@stomfak.ukim.edu.mк</w:t>
              </w:r>
            </w:hyperlink>
          </w:p>
          <w:p w14:paraId="578182DA" w14:textId="7EA5F449" w:rsidR="00146E76" w:rsidRPr="002C6A54" w:rsidRDefault="00146E76" w:rsidP="00A24D9A">
            <w:pPr>
              <w:rPr>
                <w:rFonts w:cstheme="minorHAnsi"/>
              </w:rPr>
            </w:pPr>
          </w:p>
        </w:tc>
        <w:tc>
          <w:tcPr>
            <w:tcW w:w="5338" w:type="dxa"/>
          </w:tcPr>
          <w:p w14:paraId="1E85C9FA" w14:textId="77777777" w:rsidR="005F7740" w:rsidRPr="005F7740" w:rsidRDefault="005F7740" w:rsidP="005F7740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В. Коруноска</w:t>
            </w:r>
          </w:p>
          <w:p w14:paraId="0DA23B10" w14:textId="4AF6B9FD" w:rsidR="002D6773" w:rsidRDefault="00726B9B" w:rsidP="002D6773">
            <w:pPr>
              <w:rPr>
                <w:rFonts w:cstheme="minorHAnsi"/>
                <w:lang w:val="mk-MK"/>
              </w:rPr>
            </w:pPr>
            <w:hyperlink r:id="rId9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vkorunovska@stomfak.ukim.edu.mk</w:t>
              </w:r>
            </w:hyperlink>
          </w:p>
          <w:p w14:paraId="6BBD4AAB" w14:textId="77777777" w:rsidR="00146E76" w:rsidRDefault="00146E76" w:rsidP="002D6773">
            <w:pPr>
              <w:rPr>
                <w:rFonts w:cstheme="minorHAnsi"/>
                <w:lang w:val="mk-MK"/>
              </w:rPr>
            </w:pPr>
          </w:p>
          <w:p w14:paraId="23C093FB" w14:textId="77777777" w:rsidR="00A24D9A" w:rsidRPr="005F7740" w:rsidRDefault="00A24D9A" w:rsidP="00A24D9A">
            <w:pPr>
              <w:rPr>
                <w:rFonts w:cstheme="minorHAnsi"/>
                <w:lang w:val="mk-MK"/>
              </w:rPr>
            </w:pPr>
          </w:p>
        </w:tc>
      </w:tr>
      <w:tr w:rsidR="009F50E3" w:rsidRPr="0053253C" w14:paraId="6A01C734" w14:textId="77777777" w:rsidTr="00A25A01">
        <w:trPr>
          <w:trHeight w:val="734"/>
        </w:trPr>
        <w:tc>
          <w:tcPr>
            <w:tcW w:w="3432" w:type="dxa"/>
          </w:tcPr>
          <w:p w14:paraId="60BCB7EB" w14:textId="77777777" w:rsidR="009F50E3" w:rsidRPr="002C6A54" w:rsidRDefault="005F7740" w:rsidP="009F50E3">
            <w:pPr>
              <w:rPr>
                <w:rFonts w:cstheme="minorHAnsi"/>
                <w:b/>
                <w:bCs/>
                <w:lang w:val="mk-MK"/>
              </w:rPr>
            </w:pPr>
            <w:r w:rsidRPr="002C6A54">
              <w:rPr>
                <w:rFonts w:cstheme="minorHAnsi"/>
                <w:b/>
                <w:bCs/>
                <w:lang w:val="mk-MK"/>
              </w:rPr>
              <w:t>Орална хирургија</w:t>
            </w:r>
          </w:p>
          <w:p w14:paraId="42E894AD" w14:textId="77777777" w:rsidR="00BC4E4D" w:rsidRPr="002C6A54" w:rsidRDefault="00BC4E4D" w:rsidP="009F50E3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6F9C96AC" w14:textId="77777777" w:rsidR="005F7740" w:rsidRPr="002C6A54" w:rsidRDefault="005F7740" w:rsidP="005F7740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Проф. д-р Б. Величковски</w:t>
            </w:r>
          </w:p>
          <w:p w14:paraId="1575A752" w14:textId="1F48603E" w:rsidR="009F50E3" w:rsidRDefault="00726B9B" w:rsidP="00A25A01">
            <w:pPr>
              <w:rPr>
                <w:rFonts w:cstheme="minorHAnsi"/>
                <w:lang w:val="mk-MK"/>
              </w:rPr>
            </w:pPr>
            <w:hyperlink r:id="rId10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bvelickovski@stomfak.ukim.edu.mk</w:t>
              </w:r>
            </w:hyperlink>
          </w:p>
          <w:p w14:paraId="654D3EEA" w14:textId="0EF2D8D9" w:rsidR="00146E76" w:rsidRPr="002C6A54" w:rsidRDefault="00146E76" w:rsidP="00A25A01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5F738FB7" w14:textId="77777777" w:rsidR="005F7740" w:rsidRPr="002C6A54" w:rsidRDefault="005F7740" w:rsidP="005F7740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Проф. д-р Б. Величковски</w:t>
            </w:r>
          </w:p>
          <w:p w14:paraId="3D7F4C20" w14:textId="3A9D6069" w:rsidR="009F50E3" w:rsidRDefault="00726B9B" w:rsidP="00A25A01">
            <w:pPr>
              <w:rPr>
                <w:rFonts w:cstheme="minorHAnsi"/>
                <w:lang w:val="mk-MK"/>
              </w:rPr>
            </w:pPr>
            <w:hyperlink r:id="rId11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bvelickovski@stomfak.ukim.edu.mk</w:t>
              </w:r>
            </w:hyperlink>
          </w:p>
          <w:p w14:paraId="6F5D5138" w14:textId="72583893" w:rsidR="00146E76" w:rsidRPr="005F7740" w:rsidRDefault="00146E76" w:rsidP="00A25A01">
            <w:pPr>
              <w:rPr>
                <w:rFonts w:cstheme="minorHAnsi"/>
                <w:lang w:val="mk-MK"/>
              </w:rPr>
            </w:pPr>
          </w:p>
        </w:tc>
      </w:tr>
      <w:tr w:rsidR="009F50E3" w:rsidRPr="0053253C" w14:paraId="5D34EC95" w14:textId="77777777" w:rsidTr="00105326">
        <w:trPr>
          <w:trHeight w:val="725"/>
        </w:trPr>
        <w:tc>
          <w:tcPr>
            <w:tcW w:w="3432" w:type="dxa"/>
          </w:tcPr>
          <w:p w14:paraId="61440B74" w14:textId="77777777" w:rsidR="009F50E3" w:rsidRPr="002D6773" w:rsidRDefault="005F7740" w:rsidP="009F50E3">
            <w:pPr>
              <w:rPr>
                <w:rFonts w:cstheme="minorHAnsi"/>
                <w:b/>
                <w:bCs/>
                <w:lang w:val="mk-MK"/>
              </w:rPr>
            </w:pPr>
            <w:r w:rsidRPr="002D6773">
              <w:rPr>
                <w:rFonts w:cstheme="minorHAnsi"/>
                <w:b/>
                <w:bCs/>
                <w:lang w:val="mk-MK"/>
              </w:rPr>
              <w:t>Максилофацијална хирургија</w:t>
            </w:r>
          </w:p>
        </w:tc>
        <w:tc>
          <w:tcPr>
            <w:tcW w:w="5265" w:type="dxa"/>
            <w:gridSpan w:val="2"/>
          </w:tcPr>
          <w:p w14:paraId="0A783AC2" w14:textId="77777777" w:rsidR="009F50E3" w:rsidRPr="002D6773" w:rsidRDefault="005F7740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Проф. д-р А. Кирков</w:t>
            </w:r>
          </w:p>
          <w:p w14:paraId="22539B39" w14:textId="16A4E73C" w:rsidR="002D6773" w:rsidRDefault="00726B9B" w:rsidP="009F50E3">
            <w:pPr>
              <w:rPr>
                <w:rFonts w:cstheme="minorHAnsi"/>
                <w:lang w:val="mk-MK"/>
              </w:rPr>
            </w:pPr>
            <w:hyperlink r:id="rId12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akirkov@stomfak.ukim.edu.mk</w:t>
              </w:r>
            </w:hyperlink>
          </w:p>
          <w:p w14:paraId="4172E13E" w14:textId="21D5CE2F" w:rsidR="00146E76" w:rsidRPr="002D6773" w:rsidRDefault="00146E76" w:rsidP="009F50E3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6F37ED46" w14:textId="77777777" w:rsidR="009F50E3" w:rsidRPr="002D6773" w:rsidRDefault="00152E67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Проф. д-р А. Кирков</w:t>
            </w:r>
          </w:p>
          <w:p w14:paraId="7FD5F8AF" w14:textId="177ECE23" w:rsidR="002D6773" w:rsidRDefault="00726B9B" w:rsidP="009F50E3">
            <w:pPr>
              <w:rPr>
                <w:rFonts w:cstheme="minorHAnsi"/>
                <w:lang w:val="mk-MK"/>
              </w:rPr>
            </w:pPr>
            <w:hyperlink r:id="rId13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akirkov@stomfak.ukim.edu.mk</w:t>
              </w:r>
            </w:hyperlink>
          </w:p>
          <w:p w14:paraId="4F9689E5" w14:textId="56226051" w:rsidR="00146E76" w:rsidRPr="002D6773" w:rsidRDefault="00146E76" w:rsidP="009F50E3">
            <w:pPr>
              <w:rPr>
                <w:rFonts w:cstheme="minorHAnsi"/>
                <w:lang w:val="mk-MK"/>
              </w:rPr>
            </w:pPr>
          </w:p>
        </w:tc>
      </w:tr>
      <w:tr w:rsidR="009F50E3" w:rsidRPr="0053253C" w14:paraId="3F7271EC" w14:textId="77777777" w:rsidTr="00105326">
        <w:trPr>
          <w:trHeight w:val="887"/>
        </w:trPr>
        <w:tc>
          <w:tcPr>
            <w:tcW w:w="3432" w:type="dxa"/>
          </w:tcPr>
          <w:p w14:paraId="5264FA87" w14:textId="77777777" w:rsidR="009F50E3" w:rsidRPr="002D6773" w:rsidRDefault="005F7740" w:rsidP="009F50E3">
            <w:pPr>
              <w:rPr>
                <w:rFonts w:cstheme="minorHAnsi"/>
                <w:b/>
                <w:bCs/>
                <w:lang w:val="mk-MK"/>
              </w:rPr>
            </w:pPr>
            <w:r w:rsidRPr="002D6773">
              <w:rPr>
                <w:rFonts w:cstheme="minorHAnsi"/>
                <w:b/>
                <w:bCs/>
                <w:lang w:val="mk-MK"/>
              </w:rPr>
              <w:t>Клиничка ендодонција</w:t>
            </w:r>
          </w:p>
        </w:tc>
        <w:tc>
          <w:tcPr>
            <w:tcW w:w="5265" w:type="dxa"/>
            <w:gridSpan w:val="2"/>
          </w:tcPr>
          <w:p w14:paraId="06EBE430" w14:textId="77777777" w:rsidR="009F50E3" w:rsidRPr="0053253C" w:rsidRDefault="005F7740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 xml:space="preserve">Проф. д-р С. </w:t>
            </w:r>
            <w:r w:rsidR="002D6773" w:rsidRPr="002D6773">
              <w:rPr>
                <w:rFonts w:cstheme="minorHAnsi"/>
                <w:lang w:val="mk-MK"/>
              </w:rPr>
              <w:t>Апостолска</w:t>
            </w:r>
          </w:p>
          <w:p w14:paraId="440FC560" w14:textId="237B3628" w:rsidR="002D6773" w:rsidRDefault="00726B9B" w:rsidP="009F50E3">
            <w:pPr>
              <w:rPr>
                <w:rFonts w:cstheme="minorHAnsi"/>
                <w:lang w:val="mk-MK"/>
              </w:rPr>
            </w:pPr>
            <w:hyperlink r:id="rId14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sapostolska@stomfak.ukim.edu.mk</w:t>
              </w:r>
            </w:hyperlink>
          </w:p>
          <w:p w14:paraId="229DC26E" w14:textId="30D3AFE6" w:rsidR="00146E76" w:rsidRPr="002D6773" w:rsidRDefault="00146E76" w:rsidP="009F50E3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1938CA42" w14:textId="77777777" w:rsidR="002D6773" w:rsidRPr="002D6773" w:rsidRDefault="005F7740" w:rsidP="002D677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 xml:space="preserve">Проф. д-р </w:t>
            </w:r>
            <w:r w:rsidR="00152E67" w:rsidRPr="002D6773">
              <w:rPr>
                <w:rFonts w:cstheme="minorHAnsi"/>
                <w:lang w:val="mk-MK"/>
              </w:rPr>
              <w:t>В. Ренџова</w:t>
            </w:r>
            <w:r w:rsidR="002D6773" w:rsidRPr="002D6773">
              <w:rPr>
                <w:rFonts w:cstheme="minorHAnsi"/>
                <w:lang w:val="mk-MK"/>
              </w:rPr>
              <w:t xml:space="preserve"> </w:t>
            </w:r>
          </w:p>
          <w:p w14:paraId="1854FD17" w14:textId="3C70F2A7" w:rsidR="002D6773" w:rsidRDefault="00726B9B" w:rsidP="002D6773">
            <w:pPr>
              <w:rPr>
                <w:rFonts w:cstheme="minorHAnsi"/>
                <w:color w:val="333333"/>
                <w:lang w:val="mk-MK"/>
              </w:rPr>
            </w:pPr>
            <w:hyperlink r:id="rId15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vrenzova@stomfak.ukim.edu.mk</w:t>
              </w:r>
            </w:hyperlink>
          </w:p>
          <w:p w14:paraId="32B406B7" w14:textId="23052B25" w:rsidR="00146E76" w:rsidRPr="002D6773" w:rsidRDefault="00146E76" w:rsidP="002D6773">
            <w:pPr>
              <w:rPr>
                <w:rFonts w:cstheme="minorHAnsi"/>
                <w:lang w:val="mk-MK"/>
              </w:rPr>
            </w:pPr>
          </w:p>
        </w:tc>
      </w:tr>
      <w:tr w:rsidR="00152E67" w:rsidRPr="0053253C" w14:paraId="4084FF50" w14:textId="77777777" w:rsidTr="00105326">
        <w:trPr>
          <w:trHeight w:val="833"/>
        </w:trPr>
        <w:tc>
          <w:tcPr>
            <w:tcW w:w="3432" w:type="dxa"/>
          </w:tcPr>
          <w:p w14:paraId="2489439A" w14:textId="77777777" w:rsidR="00152E67" w:rsidRPr="005F7740" w:rsidRDefault="00152E67" w:rsidP="00152E67">
            <w:pPr>
              <w:rPr>
                <w:rFonts w:cstheme="minorHAnsi"/>
                <w:b/>
                <w:bCs/>
                <w:lang w:val="mk-MK"/>
              </w:rPr>
            </w:pPr>
            <w:r w:rsidRPr="005F7740">
              <w:rPr>
                <w:rFonts w:cstheme="minorHAnsi"/>
                <w:b/>
                <w:bCs/>
                <w:lang w:val="mk-MK"/>
              </w:rPr>
              <w:t>Детска и превентивна стоматологија</w:t>
            </w:r>
          </w:p>
        </w:tc>
        <w:tc>
          <w:tcPr>
            <w:tcW w:w="5265" w:type="dxa"/>
            <w:gridSpan w:val="2"/>
          </w:tcPr>
          <w:p w14:paraId="40F32EC1" w14:textId="7804C183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Е. Ѓ</w:t>
            </w:r>
            <w:r w:rsidR="00052454">
              <w:rPr>
                <w:rFonts w:cstheme="minorHAnsi"/>
                <w:lang w:val="mk-MK"/>
              </w:rPr>
              <w:t>е</w:t>
            </w:r>
            <w:r>
              <w:rPr>
                <w:rFonts w:cstheme="minorHAnsi"/>
                <w:lang w:val="mk-MK"/>
              </w:rPr>
              <w:t>оргиевска</w:t>
            </w:r>
          </w:p>
          <w:p w14:paraId="021DD35F" w14:textId="60547895" w:rsidR="002D6773" w:rsidRDefault="00726B9B" w:rsidP="00152E67">
            <w:pPr>
              <w:rPr>
                <w:rFonts w:cstheme="minorHAnsi"/>
                <w:lang w:val="mk-MK"/>
              </w:rPr>
            </w:pPr>
            <w:hyperlink r:id="rId16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egjorgievska@stomfak.ukim.edu.mk</w:t>
              </w:r>
            </w:hyperlink>
          </w:p>
          <w:p w14:paraId="4C558AB6" w14:textId="6FF0C0B5" w:rsidR="00146E76" w:rsidRPr="002D6773" w:rsidRDefault="00146E76" w:rsidP="00152E67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08B757D7" w14:textId="6980B580" w:rsidR="00152E67" w:rsidRDefault="00152E67" w:rsidP="002D6773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Е. Ѓ</w:t>
            </w:r>
            <w:r w:rsidR="00052454">
              <w:rPr>
                <w:rFonts w:cstheme="minorHAnsi"/>
                <w:lang w:val="mk-MK"/>
              </w:rPr>
              <w:t>е</w:t>
            </w:r>
            <w:r>
              <w:rPr>
                <w:rFonts w:cstheme="minorHAnsi"/>
                <w:lang w:val="mk-MK"/>
              </w:rPr>
              <w:t>оргиевска</w:t>
            </w:r>
          </w:p>
          <w:p w14:paraId="2C525634" w14:textId="282474B4" w:rsidR="002D6773" w:rsidRDefault="00726B9B" w:rsidP="002D6773">
            <w:pPr>
              <w:rPr>
                <w:rFonts w:cstheme="minorHAnsi"/>
                <w:color w:val="333333"/>
                <w:lang w:val="mk-MK"/>
              </w:rPr>
            </w:pPr>
            <w:hyperlink r:id="rId17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egjorgievska@stomfak.ukim.edu.mk</w:t>
              </w:r>
            </w:hyperlink>
          </w:p>
          <w:p w14:paraId="7CB17FE9" w14:textId="6C379B6B" w:rsidR="00146E76" w:rsidRPr="005F7740" w:rsidRDefault="00146E76" w:rsidP="002D6773">
            <w:pPr>
              <w:rPr>
                <w:rFonts w:cstheme="minorHAnsi"/>
                <w:color w:val="333333"/>
                <w:lang w:val="mk-MK"/>
              </w:rPr>
            </w:pPr>
          </w:p>
        </w:tc>
      </w:tr>
      <w:tr w:rsidR="00152E67" w:rsidRPr="0053253C" w14:paraId="347B5761" w14:textId="77777777" w:rsidTr="002D6773">
        <w:trPr>
          <w:trHeight w:val="837"/>
        </w:trPr>
        <w:tc>
          <w:tcPr>
            <w:tcW w:w="3432" w:type="dxa"/>
          </w:tcPr>
          <w:p w14:paraId="494368AB" w14:textId="77777777" w:rsidR="00152E67" w:rsidRPr="005F7740" w:rsidRDefault="00152E67" w:rsidP="00152E67">
            <w:pPr>
              <w:rPr>
                <w:rFonts w:cstheme="minorHAnsi"/>
                <w:b/>
                <w:bCs/>
                <w:lang w:val="ru-RU"/>
              </w:rPr>
            </w:pPr>
            <w:r w:rsidRPr="005F7740">
              <w:rPr>
                <w:rFonts w:cstheme="minorHAnsi"/>
                <w:b/>
                <w:bCs/>
                <w:lang w:val="ru-RU"/>
              </w:rPr>
              <w:t>Клиничка пародонтологија</w:t>
            </w:r>
          </w:p>
        </w:tc>
        <w:tc>
          <w:tcPr>
            <w:tcW w:w="5265" w:type="dxa"/>
            <w:gridSpan w:val="2"/>
          </w:tcPr>
          <w:p w14:paraId="3A134256" w14:textId="74F0A3FC" w:rsidR="00152E67" w:rsidRPr="0053253C" w:rsidRDefault="00152E67" w:rsidP="00152E67">
            <w:pPr>
              <w:rPr>
                <w:rFonts w:cstheme="minorHAnsi"/>
              </w:rPr>
            </w:pPr>
            <w:r>
              <w:rPr>
                <w:rFonts w:cstheme="minorHAnsi"/>
                <w:lang w:val="mk-MK"/>
              </w:rPr>
              <w:t xml:space="preserve">Проф. д-р </w:t>
            </w:r>
            <w:r w:rsidR="0053253C">
              <w:rPr>
                <w:rFonts w:cstheme="minorHAnsi"/>
              </w:rPr>
              <w:t>A</w:t>
            </w:r>
            <w:r w:rsidR="0053253C" w:rsidRPr="0053253C">
              <w:rPr>
                <w:rFonts w:cstheme="minorHAnsi"/>
                <w:lang w:val="ru-RU"/>
              </w:rPr>
              <w:t xml:space="preserve">. </w:t>
            </w:r>
            <w:r w:rsidR="0053253C">
              <w:rPr>
                <w:rFonts w:cstheme="minorHAnsi"/>
                <w:lang w:val="mk-MK"/>
              </w:rPr>
              <w:t>Атанасовска</w:t>
            </w:r>
            <w:r w:rsidR="00146E76">
              <w:rPr>
                <w:rFonts w:cstheme="minorHAnsi"/>
                <w:lang w:val="mk-MK"/>
              </w:rPr>
              <w:t xml:space="preserve"> Стојановска</w:t>
            </w:r>
          </w:p>
          <w:p w14:paraId="1949C6BA" w14:textId="64FB8790" w:rsidR="002D6773" w:rsidRDefault="00726B9B" w:rsidP="00152E67">
            <w:pPr>
              <w:rPr>
                <w:rFonts w:cstheme="minorHAnsi"/>
                <w:lang w:val="ru-RU"/>
              </w:rPr>
            </w:pPr>
            <w:hyperlink r:id="rId18" w:history="1">
              <w:r w:rsidR="00146E76" w:rsidRPr="00630F6B">
                <w:rPr>
                  <w:rStyle w:val="Hyperlink"/>
                  <w:rFonts w:cstheme="minorHAnsi"/>
                  <w:lang w:val="ru-RU"/>
                </w:rPr>
                <w:t>aatanasovska@stomfak.ukim.edu.mk</w:t>
              </w:r>
            </w:hyperlink>
          </w:p>
          <w:p w14:paraId="0FE4AB65" w14:textId="4ECFE9D1" w:rsidR="00146E76" w:rsidRPr="002D6773" w:rsidRDefault="00146E76" w:rsidP="00152E67">
            <w:pPr>
              <w:rPr>
                <w:rFonts w:cstheme="minorHAnsi"/>
                <w:lang w:val="ru-RU"/>
              </w:rPr>
            </w:pPr>
          </w:p>
        </w:tc>
        <w:tc>
          <w:tcPr>
            <w:tcW w:w="5338" w:type="dxa"/>
          </w:tcPr>
          <w:p w14:paraId="5290067A" w14:textId="77777777" w:rsidR="00152E67" w:rsidRPr="0053253C" w:rsidRDefault="00152E67" w:rsidP="00152E67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mk-MK"/>
              </w:rPr>
              <w:t>Проф. д-р М. Пандилов</w:t>
            </w:r>
            <w:r w:rsidR="002D6773">
              <w:rPr>
                <w:rFonts w:cstheme="minorHAnsi"/>
              </w:rPr>
              <w:t>a</w:t>
            </w:r>
          </w:p>
          <w:p w14:paraId="5084E79E" w14:textId="27AF2E0C" w:rsidR="002D6773" w:rsidRDefault="00726B9B" w:rsidP="00152E67">
            <w:pPr>
              <w:rPr>
                <w:rFonts w:cstheme="minorHAnsi"/>
                <w:lang w:val="ru-RU"/>
              </w:rPr>
            </w:pPr>
            <w:hyperlink r:id="rId19" w:history="1">
              <w:r w:rsidR="00146E76" w:rsidRPr="00630F6B">
                <w:rPr>
                  <w:rStyle w:val="Hyperlink"/>
                  <w:rFonts w:cstheme="minorHAnsi"/>
                  <w:lang w:val="ru-RU"/>
                </w:rPr>
                <w:t>mpandilova@stomfak.ukim.edu.mk</w:t>
              </w:r>
            </w:hyperlink>
          </w:p>
          <w:p w14:paraId="7A55466A" w14:textId="610D2658" w:rsidR="00146E76" w:rsidRPr="002D6773" w:rsidRDefault="00146E76" w:rsidP="00152E67">
            <w:pPr>
              <w:rPr>
                <w:rFonts w:cstheme="minorHAnsi"/>
                <w:lang w:val="ru-RU"/>
              </w:rPr>
            </w:pPr>
          </w:p>
        </w:tc>
      </w:tr>
      <w:tr w:rsidR="00152E67" w:rsidRPr="0053253C" w14:paraId="44CF382C" w14:textId="77777777" w:rsidTr="002C6A54">
        <w:trPr>
          <w:trHeight w:val="702"/>
        </w:trPr>
        <w:tc>
          <w:tcPr>
            <w:tcW w:w="3432" w:type="dxa"/>
          </w:tcPr>
          <w:p w14:paraId="7AD3FC47" w14:textId="77777777" w:rsidR="00152E67" w:rsidRPr="005F7740" w:rsidRDefault="00152E67" w:rsidP="00152E67">
            <w:pPr>
              <w:rPr>
                <w:rFonts w:cstheme="minorHAnsi"/>
                <w:b/>
                <w:bCs/>
                <w:lang w:val="ru-RU"/>
              </w:rPr>
            </w:pPr>
            <w:r w:rsidRPr="005F7740">
              <w:rPr>
                <w:rFonts w:cstheme="minorHAnsi"/>
                <w:b/>
                <w:bCs/>
                <w:lang w:val="ru-RU"/>
              </w:rPr>
              <w:t>Ортодонција</w:t>
            </w:r>
          </w:p>
        </w:tc>
        <w:tc>
          <w:tcPr>
            <w:tcW w:w="5265" w:type="dxa"/>
            <w:gridSpan w:val="2"/>
          </w:tcPr>
          <w:p w14:paraId="31821A0B" w14:textId="77777777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Л. Кануркова</w:t>
            </w:r>
          </w:p>
          <w:p w14:paraId="4B643FFF" w14:textId="7CF4C768" w:rsidR="002D6773" w:rsidRDefault="00726B9B" w:rsidP="00152E67">
            <w:pPr>
              <w:rPr>
                <w:rFonts w:cstheme="minorHAnsi"/>
                <w:lang w:val="mk-MK"/>
              </w:rPr>
            </w:pPr>
            <w:hyperlink r:id="rId20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lkanurkova@stomfak.ukim.edu.mk</w:t>
              </w:r>
            </w:hyperlink>
          </w:p>
          <w:p w14:paraId="672DE159" w14:textId="3DF3C1F2" w:rsidR="00146E76" w:rsidRPr="005F7740" w:rsidRDefault="00146E76" w:rsidP="00152E67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662B0CDD" w14:textId="77777777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Л. Кануркова</w:t>
            </w:r>
          </w:p>
          <w:p w14:paraId="1EAFBFCD" w14:textId="523100C0" w:rsidR="002D6773" w:rsidRDefault="00726B9B" w:rsidP="00152E67">
            <w:pPr>
              <w:rPr>
                <w:rFonts w:cstheme="minorHAnsi"/>
                <w:lang w:val="mk-MK"/>
              </w:rPr>
            </w:pPr>
            <w:hyperlink r:id="rId21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lkanurkova@stomfak.ukim.edu.mk</w:t>
              </w:r>
            </w:hyperlink>
          </w:p>
          <w:p w14:paraId="1C996BF4" w14:textId="7AE78394" w:rsidR="00146E76" w:rsidRPr="005F7740" w:rsidRDefault="00146E76" w:rsidP="00152E67">
            <w:pPr>
              <w:rPr>
                <w:rFonts w:cstheme="minorHAnsi"/>
                <w:lang w:val="mk-MK"/>
              </w:rPr>
            </w:pPr>
          </w:p>
        </w:tc>
      </w:tr>
      <w:tr w:rsidR="00115DE5" w:rsidRPr="0053253C" w14:paraId="70F2C193" w14:textId="77777777" w:rsidTr="002D6773">
        <w:trPr>
          <w:trHeight w:val="699"/>
        </w:trPr>
        <w:tc>
          <w:tcPr>
            <w:tcW w:w="3432" w:type="dxa"/>
          </w:tcPr>
          <w:p w14:paraId="5CAAC33A" w14:textId="77777777" w:rsidR="00115DE5" w:rsidRPr="005F7740" w:rsidRDefault="00115DE5" w:rsidP="00152E67">
            <w:pPr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ru-RU"/>
              </w:rPr>
              <w:t>Гнатологија</w:t>
            </w:r>
          </w:p>
        </w:tc>
        <w:tc>
          <w:tcPr>
            <w:tcW w:w="5265" w:type="dxa"/>
            <w:gridSpan w:val="2"/>
          </w:tcPr>
          <w:p w14:paraId="1E1080B5" w14:textId="77777777" w:rsidR="00115DE5" w:rsidRDefault="00115DE5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А. Мијоска</w:t>
            </w:r>
          </w:p>
          <w:p w14:paraId="7B63D4D0" w14:textId="350DF9A5" w:rsidR="002D6773" w:rsidRDefault="00726B9B" w:rsidP="00152E67">
            <w:pPr>
              <w:rPr>
                <w:rFonts w:cstheme="minorHAnsi"/>
                <w:lang w:val="mk-MK"/>
              </w:rPr>
            </w:pPr>
            <w:hyperlink r:id="rId22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amijoska@stomfak.ukim.edu.mk</w:t>
              </w:r>
            </w:hyperlink>
          </w:p>
          <w:p w14:paraId="7A266429" w14:textId="4EB7C741" w:rsidR="00146E76" w:rsidRDefault="00146E76" w:rsidP="00152E67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2DDD72E1" w14:textId="77777777" w:rsidR="00115DE5" w:rsidRDefault="00115DE5" w:rsidP="00115DE5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В. Коруноска</w:t>
            </w:r>
          </w:p>
          <w:p w14:paraId="49C613EC" w14:textId="3DEC85D1" w:rsidR="00115DE5" w:rsidRDefault="00726B9B" w:rsidP="002D6773">
            <w:pPr>
              <w:rPr>
                <w:rFonts w:cstheme="minorHAnsi"/>
                <w:lang w:val="mk-MK"/>
              </w:rPr>
            </w:pPr>
            <w:hyperlink r:id="rId23" w:history="1">
              <w:r w:rsidR="00146E76" w:rsidRPr="00630F6B">
                <w:rPr>
                  <w:rStyle w:val="Hyperlink"/>
                  <w:rFonts w:cstheme="minorHAnsi"/>
                  <w:lang w:val="mk-MK"/>
                </w:rPr>
                <w:t>vkorunovska@stomfak.ukim.edu.mk</w:t>
              </w:r>
            </w:hyperlink>
          </w:p>
          <w:p w14:paraId="238CF07D" w14:textId="242C1248" w:rsidR="00146E76" w:rsidRDefault="00146E76" w:rsidP="002D6773">
            <w:pPr>
              <w:rPr>
                <w:rFonts w:cstheme="minorHAnsi"/>
                <w:lang w:val="mk-MK"/>
              </w:rPr>
            </w:pPr>
          </w:p>
        </w:tc>
      </w:tr>
    </w:tbl>
    <w:p w14:paraId="2BF92043" w14:textId="77777777" w:rsidR="002F13E0" w:rsidRPr="002C6A54" w:rsidRDefault="002F13E0" w:rsidP="00726B9B">
      <w:pPr>
        <w:rPr>
          <w:sz w:val="28"/>
          <w:szCs w:val="28"/>
        </w:rPr>
      </w:pPr>
      <w:bookmarkStart w:id="0" w:name="_GoBack"/>
      <w:bookmarkEnd w:id="0"/>
    </w:p>
    <w:sectPr w:rsidR="002F13E0" w:rsidRPr="002C6A54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52454"/>
    <w:rsid w:val="000E27F0"/>
    <w:rsid w:val="00105326"/>
    <w:rsid w:val="00115DE5"/>
    <w:rsid w:val="00117BE8"/>
    <w:rsid w:val="001315C9"/>
    <w:rsid w:val="00146E76"/>
    <w:rsid w:val="00152E67"/>
    <w:rsid w:val="00173B29"/>
    <w:rsid w:val="001D04B9"/>
    <w:rsid w:val="0027618E"/>
    <w:rsid w:val="002C6A54"/>
    <w:rsid w:val="002D6773"/>
    <w:rsid w:val="002F13E0"/>
    <w:rsid w:val="004607EF"/>
    <w:rsid w:val="004A7858"/>
    <w:rsid w:val="0053253C"/>
    <w:rsid w:val="005B617C"/>
    <w:rsid w:val="005F7740"/>
    <w:rsid w:val="00726B9B"/>
    <w:rsid w:val="00946D5C"/>
    <w:rsid w:val="009F50E3"/>
    <w:rsid w:val="00A24D9A"/>
    <w:rsid w:val="00A25A01"/>
    <w:rsid w:val="00A42185"/>
    <w:rsid w:val="00A4426A"/>
    <w:rsid w:val="00A74E4F"/>
    <w:rsid w:val="00A90D77"/>
    <w:rsid w:val="00AA5483"/>
    <w:rsid w:val="00BC4E4D"/>
    <w:rsid w:val="00CF4022"/>
    <w:rsid w:val="00CF7172"/>
    <w:rsid w:val="00D27D65"/>
    <w:rsid w:val="00D674CB"/>
    <w:rsid w:val="00E345EC"/>
    <w:rsid w:val="00E53483"/>
    <w:rsid w:val="00E546AC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C9BC9"/>
  <w15:docId w15:val="{0435000C-5349-4036-8EF0-7674B775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5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6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kovacevska@stomfak.ukim.edu.m&#1082;" TargetMode="External"/><Relationship Id="rId13" Type="http://schemas.openxmlformats.org/officeDocument/2006/relationships/hyperlink" Target="mailto:akirkov@stomfak.ukim.edu.mk" TargetMode="External"/><Relationship Id="rId18" Type="http://schemas.openxmlformats.org/officeDocument/2006/relationships/hyperlink" Target="mailto:aatanasovska@stomfak.ukim.edu.mk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lkanurkova@stomfak.ukim.edu.mk" TargetMode="External"/><Relationship Id="rId7" Type="http://schemas.openxmlformats.org/officeDocument/2006/relationships/hyperlink" Target="mailto:vkorunovska@stomfak.ukim.edu.mk" TargetMode="External"/><Relationship Id="rId12" Type="http://schemas.openxmlformats.org/officeDocument/2006/relationships/hyperlink" Target="mailto:akirkov@stomfak.ukim.edu.mk" TargetMode="External"/><Relationship Id="rId17" Type="http://schemas.openxmlformats.org/officeDocument/2006/relationships/hyperlink" Target="mailto:egjorgievska@stomfak.ukim.edu.mk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mailto:egjorgievska@stomfak.ukim.edu.mk" TargetMode="External"/><Relationship Id="rId20" Type="http://schemas.openxmlformats.org/officeDocument/2006/relationships/hyperlink" Target="mailto:lkanurkova@stomfak.ukim.edu.mk" TargetMode="External"/><Relationship Id="rId1" Type="http://schemas.openxmlformats.org/officeDocument/2006/relationships/styles" Target="styles.xml"/><Relationship Id="rId6" Type="http://schemas.openxmlformats.org/officeDocument/2006/relationships/hyperlink" Target="mailto:saradimovska11@gmail.com" TargetMode="External"/><Relationship Id="rId11" Type="http://schemas.openxmlformats.org/officeDocument/2006/relationships/hyperlink" Target="mailto:bvelickovski@stomfak.ukim.edu.mk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anastojanova000@gmail.com" TargetMode="External"/><Relationship Id="rId15" Type="http://schemas.openxmlformats.org/officeDocument/2006/relationships/hyperlink" Target="mailto:vrenzova@stomfak.ukim.edu.mk" TargetMode="External"/><Relationship Id="rId23" Type="http://schemas.openxmlformats.org/officeDocument/2006/relationships/hyperlink" Target="mailto:vkorunovska@stomfak.ukim.edu.mk" TargetMode="External"/><Relationship Id="rId10" Type="http://schemas.openxmlformats.org/officeDocument/2006/relationships/hyperlink" Target="mailto:bvelickovski@stomfak.ukim.edu.mk" TargetMode="External"/><Relationship Id="rId19" Type="http://schemas.openxmlformats.org/officeDocument/2006/relationships/hyperlink" Target="mailto:mpandilova@stomfak.ukim.edu.mk" TargetMode="External"/><Relationship Id="rId4" Type="http://schemas.openxmlformats.org/officeDocument/2006/relationships/hyperlink" Target="mailto:nstavreva@stomfak.ukim.edu.mk" TargetMode="External"/><Relationship Id="rId9" Type="http://schemas.openxmlformats.org/officeDocument/2006/relationships/hyperlink" Target="mailto:vkorunovska@stomfak.ukim.edu.mk" TargetMode="External"/><Relationship Id="rId14" Type="http://schemas.openxmlformats.org/officeDocument/2006/relationships/hyperlink" Target="mailto:sapostolska@stomfak.ukim.edu.mk" TargetMode="External"/><Relationship Id="rId22" Type="http://schemas.openxmlformats.org/officeDocument/2006/relationships/hyperlink" Target="mailto:amijo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</cp:revision>
  <dcterms:created xsi:type="dcterms:W3CDTF">2022-10-18T16:58:00Z</dcterms:created>
  <dcterms:modified xsi:type="dcterms:W3CDTF">2022-10-19T07:54:00Z</dcterms:modified>
</cp:coreProperties>
</file>